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373B1" w14:textId="1882FD64" w:rsidR="00A64963" w:rsidRPr="00A64963" w:rsidRDefault="00A64963" w:rsidP="00A64963">
      <w:pPr>
        <w:jc w:val="center"/>
        <w:rPr>
          <w:b/>
          <w:bCs/>
          <w:sz w:val="32"/>
          <w:szCs w:val="32"/>
          <w:lang w:val="en-GB"/>
        </w:rPr>
      </w:pPr>
      <w:bookmarkStart w:id="0" w:name="_Hlk112662146"/>
      <w:r w:rsidRPr="00A64963">
        <w:rPr>
          <w:b/>
          <w:bCs/>
          <w:sz w:val="32"/>
          <w:szCs w:val="32"/>
          <w:lang w:val="en-GB"/>
        </w:rPr>
        <w:t>Practice #</w:t>
      </w:r>
      <w:r w:rsidR="0066078C">
        <w:rPr>
          <w:b/>
          <w:bCs/>
          <w:sz w:val="32"/>
          <w:szCs w:val="32"/>
          <w:lang w:val="en-GB"/>
        </w:rPr>
        <w:t>5</w:t>
      </w:r>
      <w:r w:rsidRPr="00A64963">
        <w:rPr>
          <w:b/>
          <w:bCs/>
          <w:sz w:val="32"/>
          <w:szCs w:val="32"/>
          <w:lang w:val="en-GB"/>
        </w:rPr>
        <w:t>: Data collection (</w:t>
      </w:r>
      <w:r w:rsidR="0066078C">
        <w:rPr>
          <w:b/>
          <w:bCs/>
          <w:sz w:val="32"/>
          <w:szCs w:val="32"/>
          <w:lang w:val="en-GB"/>
        </w:rPr>
        <w:t>2</w:t>
      </w:r>
      <w:r w:rsidRPr="00A64963">
        <w:rPr>
          <w:b/>
          <w:bCs/>
          <w:sz w:val="32"/>
          <w:szCs w:val="32"/>
          <w:lang w:val="en-GB"/>
        </w:rPr>
        <w:t xml:space="preserve">/2): </w:t>
      </w:r>
      <w:r w:rsidR="00690A83">
        <w:rPr>
          <w:b/>
          <w:bCs/>
          <w:sz w:val="32"/>
          <w:szCs w:val="32"/>
          <w:lang w:val="en-GB"/>
        </w:rPr>
        <w:t>Web scrapping</w:t>
      </w:r>
    </w:p>
    <w:bookmarkEnd w:id="0"/>
    <w:p w14:paraId="681E80F0" w14:textId="31ABBD76" w:rsidR="00136816" w:rsidRPr="00A64963" w:rsidRDefault="00136816">
      <w:pPr>
        <w:rPr>
          <w:lang w:val="en-GB"/>
        </w:rPr>
      </w:pPr>
    </w:p>
    <w:p w14:paraId="6B18CA03" w14:textId="034810FA" w:rsidR="00A64963" w:rsidRPr="00A64963" w:rsidRDefault="00A64963">
      <w:pPr>
        <w:rPr>
          <w:b/>
          <w:bCs/>
          <w:sz w:val="24"/>
          <w:szCs w:val="24"/>
          <w:u w:val="single"/>
          <w:lang w:val="en-GB"/>
        </w:rPr>
      </w:pPr>
      <w:r w:rsidRPr="00A64963">
        <w:rPr>
          <w:b/>
          <w:bCs/>
          <w:sz w:val="24"/>
          <w:szCs w:val="24"/>
          <w:u w:val="single"/>
          <w:lang w:val="en-GB"/>
        </w:rPr>
        <w:t>Example:</w:t>
      </w:r>
    </w:p>
    <w:p w14:paraId="7EC002FC" w14:textId="28225282" w:rsidR="00A64963" w:rsidRDefault="00A64963">
      <w:pPr>
        <w:rPr>
          <w:rStyle w:val="q4iawc"/>
          <w:lang w:val="en"/>
        </w:rPr>
      </w:pPr>
      <w:r>
        <w:rPr>
          <w:rStyle w:val="q4iawc"/>
          <w:lang w:val="en"/>
        </w:rPr>
        <w:t xml:space="preserve">The goal is to predict the stock price using past stock prices and other information available online. </w:t>
      </w:r>
    </w:p>
    <w:p w14:paraId="7DA21388" w14:textId="0A5802C1" w:rsidR="00B12540" w:rsidRDefault="00A64963">
      <w:pPr>
        <w:rPr>
          <w:rStyle w:val="q4iawc"/>
          <w:lang w:val="en"/>
        </w:rPr>
      </w:pPr>
      <w:r>
        <w:rPr>
          <w:rStyle w:val="q4iawc"/>
          <w:lang w:val="en"/>
        </w:rPr>
        <w:t>In this practice, you will retrieve stock market prices from 3 companies and make them usable by your python script.</w:t>
      </w:r>
    </w:p>
    <w:p w14:paraId="6D6E6414" w14:textId="380958F9" w:rsidR="00BF726A" w:rsidRDefault="00BF726A">
      <w:pPr>
        <w:rPr>
          <w:rStyle w:val="q4iawc"/>
          <w:lang w:val="en"/>
        </w:rPr>
      </w:pPr>
      <w:r>
        <w:rPr>
          <w:rStyle w:val="q4iawc"/>
          <w:lang w:val="en"/>
        </w:rPr>
        <w:t>You will first find which link is used when you download your .csv on yahoo finance and use it to automatize .csv files downloading.</w:t>
      </w:r>
    </w:p>
    <w:p w14:paraId="4C16D6DA" w14:textId="5E292FED" w:rsidR="00A64963" w:rsidRDefault="00A64963">
      <w:pPr>
        <w:rPr>
          <w:rStyle w:val="q4iawc"/>
          <w:lang w:val="en"/>
        </w:rPr>
      </w:pPr>
    </w:p>
    <w:p w14:paraId="6D206EE9" w14:textId="087563E0" w:rsidR="00B12540" w:rsidRDefault="00B12540">
      <w:pPr>
        <w:rPr>
          <w:rStyle w:val="q4iawc"/>
          <w:lang w:val="en"/>
        </w:rPr>
      </w:pPr>
      <w:r>
        <w:rPr>
          <w:rStyle w:val="q4iawc"/>
          <w:lang w:val="en"/>
        </w:rPr>
        <w:t xml:space="preserve">The </w:t>
      </w:r>
      <w:r w:rsidR="005279F2">
        <w:rPr>
          <w:rStyle w:val="q4iawc"/>
          <w:lang w:val="en"/>
        </w:rPr>
        <w:t>practice</w:t>
      </w:r>
      <w:r>
        <w:rPr>
          <w:rStyle w:val="q4iawc"/>
          <w:lang w:val="en"/>
        </w:rPr>
        <w:t xml:space="preserve"> </w:t>
      </w:r>
      <w:r w:rsidR="0067040E">
        <w:rPr>
          <w:rStyle w:val="q4iawc"/>
          <w:lang w:val="en"/>
        </w:rPr>
        <w:t>can be done with any interpreter (VSCode, Jupyter, Spyder, Pycharm, …)</w:t>
      </w:r>
      <w:r>
        <w:rPr>
          <w:rStyle w:val="q4iawc"/>
          <w:lang w:val="en"/>
        </w:rPr>
        <w:t>.</w:t>
      </w:r>
    </w:p>
    <w:p w14:paraId="49513E57" w14:textId="77777777" w:rsidR="00B12540" w:rsidRDefault="00B12540">
      <w:pPr>
        <w:rPr>
          <w:rStyle w:val="q4iawc"/>
          <w:lang w:val="en"/>
        </w:rPr>
      </w:pPr>
    </w:p>
    <w:p w14:paraId="6B1D40F2" w14:textId="1AADB6E1" w:rsidR="00A64963" w:rsidRPr="00094958" w:rsidRDefault="00A64963">
      <w:pPr>
        <w:rPr>
          <w:b/>
          <w:bCs/>
          <w:u w:val="single"/>
          <w:lang w:val="en"/>
        </w:rPr>
      </w:pPr>
      <w:r w:rsidRPr="00A64963">
        <w:rPr>
          <w:rStyle w:val="q4iawc"/>
          <w:b/>
          <w:bCs/>
          <w:u w:val="single"/>
          <w:lang w:val="en"/>
        </w:rPr>
        <w:t>Steps:</w:t>
      </w:r>
    </w:p>
    <w:p w14:paraId="76D98371" w14:textId="38D7B6A0" w:rsidR="009B361D" w:rsidRPr="00196AD2" w:rsidRDefault="00BF726A" w:rsidP="00E057DE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b/>
          <w:bCs/>
          <w:lang w:val="en-GB"/>
        </w:rPr>
        <w:t xml:space="preserve">Analyse yahoo finance website to find the </w:t>
      </w:r>
      <w:r w:rsidR="00196AD2">
        <w:rPr>
          <w:b/>
          <w:bCs/>
          <w:lang w:val="en-GB"/>
        </w:rPr>
        <w:t>request</w:t>
      </w:r>
    </w:p>
    <w:p w14:paraId="2C14FBB7" w14:textId="047B52D8" w:rsidR="00196AD2" w:rsidRDefault="00196AD2" w:rsidP="00196AD2">
      <w:pPr>
        <w:pStyle w:val="ListParagraph"/>
        <w:numPr>
          <w:ilvl w:val="0"/>
          <w:numId w:val="6"/>
        </w:numPr>
        <w:rPr>
          <w:lang w:val="en-GB"/>
        </w:rPr>
      </w:pPr>
      <w:r w:rsidRPr="00196AD2">
        <w:rPr>
          <w:lang w:val="en-GB"/>
        </w:rPr>
        <w:t xml:space="preserve">Open the website </w:t>
      </w:r>
      <w:hyperlink r:id="rId8" w:history="1">
        <w:r w:rsidRPr="00196AD2">
          <w:rPr>
            <w:rStyle w:val="Hyperlink"/>
            <w:lang w:val="en-GB"/>
          </w:rPr>
          <w:t>https://finance.yahoo.com/</w:t>
        </w:r>
      </w:hyperlink>
    </w:p>
    <w:p w14:paraId="1D9DEC19" w14:textId="5DFE0DB9" w:rsidR="00196AD2" w:rsidRDefault="00196AD2" w:rsidP="00196AD2">
      <w:pPr>
        <w:pStyle w:val="ListParagraph"/>
        <w:numPr>
          <w:ilvl w:val="0"/>
          <w:numId w:val="6"/>
        </w:numPr>
        <w:rPr>
          <w:lang w:val="en-GB"/>
        </w:rPr>
      </w:pPr>
      <w:r>
        <w:rPr>
          <w:lang w:val="en-GB"/>
        </w:rPr>
        <w:t>Search for your company (or any company)</w:t>
      </w:r>
    </w:p>
    <w:p w14:paraId="7661546F" w14:textId="1F3329B0" w:rsidR="00196AD2" w:rsidRDefault="00196AD2" w:rsidP="00196AD2">
      <w:pPr>
        <w:pStyle w:val="ListParagraph"/>
        <w:numPr>
          <w:ilvl w:val="0"/>
          <w:numId w:val="6"/>
        </w:numPr>
        <w:rPr>
          <w:lang w:val="en-GB"/>
        </w:rPr>
      </w:pPr>
      <w:r>
        <w:rPr>
          <w:lang w:val="en-GB"/>
        </w:rPr>
        <w:t>Go to the historical tab</w:t>
      </w:r>
    </w:p>
    <w:p w14:paraId="335356BC" w14:textId="0B4BC63B" w:rsidR="00196AD2" w:rsidRDefault="00196AD2" w:rsidP="00196AD2">
      <w:pPr>
        <w:pStyle w:val="ListParagraph"/>
        <w:numPr>
          <w:ilvl w:val="0"/>
          <w:numId w:val="6"/>
        </w:numPr>
        <w:rPr>
          <w:lang w:val="en-GB"/>
        </w:rPr>
      </w:pPr>
      <w:r>
        <w:rPr>
          <w:lang w:val="en-GB"/>
        </w:rPr>
        <w:t>Open the inspect tool of your web browser (shortcut: “Q” or right-click =&gt; inspect)</w:t>
      </w:r>
    </w:p>
    <w:p w14:paraId="7C82B31B" w14:textId="1F332516" w:rsidR="00196AD2" w:rsidRDefault="00196AD2" w:rsidP="00196AD2">
      <w:pPr>
        <w:pStyle w:val="ListParagraph"/>
        <w:numPr>
          <w:ilvl w:val="0"/>
          <w:numId w:val="6"/>
        </w:numPr>
        <w:rPr>
          <w:lang w:val="en-GB"/>
        </w:rPr>
      </w:pPr>
      <w:r>
        <w:rPr>
          <w:lang w:val="en-GB"/>
        </w:rPr>
        <w:t>Go to the network tab of your inspection tool (called “developer tool” in Firefox)</w:t>
      </w:r>
    </w:p>
    <w:p w14:paraId="7D3C5C6E" w14:textId="563122AD" w:rsidR="00196AD2" w:rsidRDefault="00196AD2" w:rsidP="00196AD2">
      <w:pPr>
        <w:pStyle w:val="ListParagraph"/>
        <w:numPr>
          <w:ilvl w:val="0"/>
          <w:numId w:val="6"/>
        </w:numPr>
        <w:rPr>
          <w:lang w:val="en-GB"/>
        </w:rPr>
      </w:pPr>
      <w:r>
        <w:rPr>
          <w:lang w:val="en-GB"/>
        </w:rPr>
        <w:t>Click on the link “download” on the page of your company on yahoo finance</w:t>
      </w:r>
    </w:p>
    <w:p w14:paraId="1D90DBDA" w14:textId="73784BCF" w:rsidR="00196AD2" w:rsidRDefault="00196AD2" w:rsidP="00196AD2">
      <w:pPr>
        <w:pStyle w:val="ListParagraph"/>
        <w:numPr>
          <w:ilvl w:val="0"/>
          <w:numId w:val="6"/>
        </w:numPr>
        <w:rPr>
          <w:lang w:val="en-GB"/>
        </w:rPr>
      </w:pPr>
      <w:r>
        <w:rPr>
          <w:lang w:val="en-GB"/>
        </w:rPr>
        <w:t>Find the GET method which is calling for the .csv file</w:t>
      </w:r>
    </w:p>
    <w:p w14:paraId="04CB7D75" w14:textId="6070B420" w:rsidR="00BB56B4" w:rsidRPr="00BB56B4" w:rsidRDefault="00BB56B4" w:rsidP="00BB56B4">
      <w:pPr>
        <w:rPr>
          <w:lang w:val="en-GB"/>
        </w:rPr>
      </w:pPr>
      <w:r w:rsidRPr="005513E1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8C1F0B" wp14:editId="4C505729">
                <wp:simplePos x="0" y="0"/>
                <wp:positionH relativeFrom="column">
                  <wp:posOffset>80645</wp:posOffset>
                </wp:positionH>
                <wp:positionV relativeFrom="paragraph">
                  <wp:posOffset>1411605</wp:posOffset>
                </wp:positionV>
                <wp:extent cx="361950" cy="0"/>
                <wp:effectExtent l="0" t="95250" r="0" b="9525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1950" cy="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C89955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6.35pt;margin-top:111.15pt;width:28.5pt;height:0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" strokecolor="red" strokeweight="3pt">
                <v:stroke endarrow="block" joinstyle="miter"/>
              </v:shape>
            </w:pict>
          </mc:Fallback>
        </mc:AlternateContent>
      </w:r>
      <w:r w:rsidRPr="005513E1">
        <w:rPr>
          <w:noProof/>
          <w:u w:val="single"/>
        </w:rPr>
        <w:drawing>
          <wp:anchor distT="0" distB="0" distL="114300" distR="114300" simplePos="0" relativeHeight="251658240" behindDoc="0" locked="0" layoutInCell="1" allowOverlap="1" wp14:anchorId="7724895F" wp14:editId="3F83D8D2">
            <wp:simplePos x="0" y="0"/>
            <wp:positionH relativeFrom="column">
              <wp:posOffset>480695</wp:posOffset>
            </wp:positionH>
            <wp:positionV relativeFrom="paragraph">
              <wp:posOffset>240030</wp:posOffset>
            </wp:positionV>
            <wp:extent cx="5092700" cy="2229671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2700" cy="22296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513E1">
        <w:rPr>
          <w:u w:val="single"/>
          <w:lang w:val="en-GB"/>
        </w:rPr>
        <w:t>Example</w:t>
      </w:r>
      <w:r>
        <w:rPr>
          <w:lang w:val="en-GB"/>
        </w:rPr>
        <w:t>:</w:t>
      </w:r>
    </w:p>
    <w:p w14:paraId="319C9E46" w14:textId="77777777" w:rsidR="00BB56B4" w:rsidRPr="00BF726A" w:rsidRDefault="00BB56B4" w:rsidP="00BF726A">
      <w:pPr>
        <w:ind w:left="360"/>
        <w:rPr>
          <w:b/>
          <w:bCs/>
          <w:lang w:val="en-GB"/>
        </w:rPr>
      </w:pPr>
    </w:p>
    <w:p w14:paraId="587CFFDF" w14:textId="6B0D5D59" w:rsidR="009B361D" w:rsidRDefault="00BB56B4" w:rsidP="009B361D">
      <w:pPr>
        <w:pStyle w:val="ListParagraph"/>
        <w:numPr>
          <w:ilvl w:val="0"/>
          <w:numId w:val="1"/>
        </w:numPr>
        <w:rPr>
          <w:b/>
          <w:bCs/>
          <w:lang w:val="en-GB"/>
        </w:rPr>
      </w:pPr>
      <w:r>
        <w:rPr>
          <w:b/>
          <w:bCs/>
          <w:lang w:val="en-GB"/>
        </w:rPr>
        <w:t>Analyse the method to get the website</w:t>
      </w:r>
    </w:p>
    <w:p w14:paraId="00D5E80D" w14:textId="535BDA6D" w:rsidR="00094958" w:rsidRDefault="00BB56B4" w:rsidP="00BB56B4">
      <w:pPr>
        <w:pStyle w:val="ListParagraph"/>
        <w:numPr>
          <w:ilvl w:val="0"/>
          <w:numId w:val="6"/>
        </w:numPr>
        <w:rPr>
          <w:lang w:val="en-GB"/>
        </w:rPr>
      </w:pPr>
      <w:r>
        <w:rPr>
          <w:lang w:val="en-GB"/>
        </w:rPr>
        <w:t>Click on the previously founded method</w:t>
      </w:r>
    </w:p>
    <w:p w14:paraId="05D77AFE" w14:textId="10B20A03" w:rsidR="00BB56B4" w:rsidRDefault="00BB56B4" w:rsidP="00BB56B4">
      <w:pPr>
        <w:pStyle w:val="ListParagraph"/>
        <w:numPr>
          <w:ilvl w:val="0"/>
          <w:numId w:val="6"/>
        </w:numPr>
        <w:rPr>
          <w:lang w:val="en-GB"/>
        </w:rPr>
      </w:pPr>
      <w:r>
        <w:rPr>
          <w:lang w:val="en-GB"/>
        </w:rPr>
        <w:t>In the detail of the method, identify:</w:t>
      </w:r>
    </w:p>
    <w:p w14:paraId="252CF093" w14:textId="319BF674" w:rsidR="00BB56B4" w:rsidRDefault="00BB56B4" w:rsidP="00BB56B4">
      <w:pPr>
        <w:pStyle w:val="ListParagraph"/>
        <w:numPr>
          <w:ilvl w:val="1"/>
          <w:numId w:val="6"/>
        </w:numPr>
        <w:rPr>
          <w:lang w:val="en-GB"/>
        </w:rPr>
      </w:pPr>
      <w:r>
        <w:rPr>
          <w:lang w:val="en-GB"/>
        </w:rPr>
        <w:t xml:space="preserve">The called URL (it looks like this: </w:t>
      </w:r>
      <w:r w:rsidRPr="00BB56B4">
        <w:rPr>
          <w:lang w:val="en-GB"/>
        </w:rPr>
        <w:t>https://query1.finance.yahoo.com/v7/finance/download/</w:t>
      </w:r>
      <w:r>
        <w:rPr>
          <w:lang w:val="en-GB"/>
        </w:rPr>
        <w:t>...)</w:t>
      </w:r>
    </w:p>
    <w:p w14:paraId="2705C5E7" w14:textId="7082BD41" w:rsidR="00BB56B4" w:rsidRPr="00BB56B4" w:rsidRDefault="00BB56B4" w:rsidP="00BB56B4">
      <w:pPr>
        <w:pStyle w:val="ListParagraph"/>
        <w:numPr>
          <w:ilvl w:val="1"/>
          <w:numId w:val="6"/>
        </w:numPr>
        <w:rPr>
          <w:rStyle w:val="objectbox"/>
          <w:lang w:val="en-GB"/>
        </w:rPr>
      </w:pPr>
      <w:r>
        <w:rPr>
          <w:lang w:val="en-GB"/>
        </w:rPr>
        <w:lastRenderedPageBreak/>
        <w:t xml:space="preserve">The user agent information (it looks like this: </w:t>
      </w:r>
      <w:r>
        <w:rPr>
          <w:rStyle w:val="objectbox"/>
        </w:rPr>
        <w:t>Mozilla/5.0 (Windows NT 10.0; Win64; x64; rv:104.0) Gecko/20100101 Firefox/104.0)</w:t>
      </w:r>
    </w:p>
    <w:p w14:paraId="39CC1409" w14:textId="506FD2D6" w:rsidR="00BB56B4" w:rsidRPr="00850335" w:rsidRDefault="00850335" w:rsidP="00850335">
      <w:pPr>
        <w:pStyle w:val="ListParagraph"/>
        <w:numPr>
          <w:ilvl w:val="0"/>
          <w:numId w:val="6"/>
        </w:numPr>
        <w:rPr>
          <w:lang w:val="en-GB"/>
        </w:rPr>
      </w:pPr>
      <w:r w:rsidRPr="00850335">
        <w:rPr>
          <w:lang w:val="en-GB"/>
        </w:rPr>
        <w:t>Not the URL and the user agent information for later use</w:t>
      </w:r>
    </w:p>
    <w:p w14:paraId="6CF83AAD" w14:textId="77777777" w:rsidR="00850335" w:rsidRPr="00850335" w:rsidRDefault="00850335" w:rsidP="00850335">
      <w:pPr>
        <w:ind w:left="720"/>
        <w:rPr>
          <w:b/>
          <w:bCs/>
          <w:lang w:val="en-GB"/>
        </w:rPr>
      </w:pPr>
    </w:p>
    <w:p w14:paraId="040A507E" w14:textId="6FBCABC6" w:rsidR="00BB56B4" w:rsidRDefault="00BB56B4" w:rsidP="00BB56B4">
      <w:pPr>
        <w:pStyle w:val="ListParagraph"/>
        <w:numPr>
          <w:ilvl w:val="0"/>
          <w:numId w:val="1"/>
        </w:numPr>
        <w:rPr>
          <w:b/>
          <w:bCs/>
          <w:lang w:val="en-GB"/>
        </w:rPr>
      </w:pPr>
      <w:r w:rsidRPr="00BB56B4">
        <w:rPr>
          <w:b/>
          <w:bCs/>
          <w:lang w:val="en-GB"/>
        </w:rPr>
        <w:t>Analyse the URL to find data</w:t>
      </w:r>
    </w:p>
    <w:p w14:paraId="3416BF12" w14:textId="0BB19996" w:rsidR="00BB56B4" w:rsidRPr="006B220F" w:rsidRDefault="00E82057" w:rsidP="00BB56B4">
      <w:pPr>
        <w:pStyle w:val="ListParagraph"/>
        <w:numPr>
          <w:ilvl w:val="0"/>
          <w:numId w:val="6"/>
        </w:numPr>
        <w:rPr>
          <w:b/>
          <w:bCs/>
          <w:lang w:val="en-GB"/>
        </w:rPr>
      </w:pPr>
      <w:r>
        <w:rPr>
          <w:lang w:val="en-GB"/>
        </w:rPr>
        <w:t>Use</w:t>
      </w:r>
      <w:r w:rsidR="00BB56B4">
        <w:rPr>
          <w:lang w:val="en-GB"/>
        </w:rPr>
        <w:t xml:space="preserve"> the</w:t>
      </w:r>
      <w:r w:rsidR="009573AA">
        <w:rPr>
          <w:lang w:val="en-GB"/>
        </w:rPr>
        <w:t xml:space="preserve"> requests </w:t>
      </w:r>
      <w:r>
        <w:rPr>
          <w:lang w:val="en-GB"/>
        </w:rPr>
        <w:t>library</w:t>
      </w:r>
      <w:r w:rsidR="009573AA">
        <w:rPr>
          <w:lang w:val="en-GB"/>
        </w:rPr>
        <w:t xml:space="preserve"> with the URL and the user agent information to download the .csv file with a python code (see lecture)</w:t>
      </w:r>
      <w:r w:rsidR="006B220F">
        <w:rPr>
          <w:lang w:val="en-GB"/>
        </w:rPr>
        <w:t>:</w:t>
      </w:r>
    </w:p>
    <w:p w14:paraId="73D3B3DA" w14:textId="19D45E68" w:rsidR="006B220F" w:rsidRPr="006B220F" w:rsidRDefault="006B220F" w:rsidP="006B220F">
      <w:pPr>
        <w:pStyle w:val="ListParagraph"/>
        <w:numPr>
          <w:ilvl w:val="1"/>
          <w:numId w:val="6"/>
        </w:numPr>
        <w:rPr>
          <w:lang w:val="en-GB"/>
        </w:rPr>
      </w:pPr>
      <w:r w:rsidRPr="006B220F">
        <w:rPr>
          <w:lang w:val="en-GB"/>
        </w:rPr>
        <w:t>Import the requests library</w:t>
      </w:r>
    </w:p>
    <w:p w14:paraId="173EBED8" w14:textId="375DB435" w:rsidR="006B220F" w:rsidRDefault="006B220F" w:rsidP="006B220F">
      <w:pPr>
        <w:pStyle w:val="ListParagraph"/>
        <w:numPr>
          <w:ilvl w:val="1"/>
          <w:numId w:val="6"/>
        </w:numPr>
        <w:rPr>
          <w:lang w:val="en-GB"/>
        </w:rPr>
      </w:pPr>
      <w:r>
        <w:rPr>
          <w:lang w:val="en-GB"/>
        </w:rPr>
        <w:t>Create a variable with the previous URL and user-agent information</w:t>
      </w:r>
    </w:p>
    <w:p w14:paraId="26ECE615" w14:textId="77777777" w:rsidR="00850335" w:rsidRDefault="006B220F" w:rsidP="00850335">
      <w:pPr>
        <w:pStyle w:val="ListParagraph"/>
        <w:numPr>
          <w:ilvl w:val="1"/>
          <w:numId w:val="6"/>
        </w:numPr>
        <w:rPr>
          <w:lang w:val="en-GB"/>
        </w:rPr>
      </w:pPr>
      <w:r>
        <w:rPr>
          <w:lang w:val="en-GB"/>
        </w:rPr>
        <w:t>Make a request with the previous variable</w:t>
      </w:r>
    </w:p>
    <w:p w14:paraId="07EF0C98" w14:textId="77777777" w:rsidR="00E82057" w:rsidRDefault="006B220F" w:rsidP="00850335">
      <w:pPr>
        <w:pStyle w:val="ListParagraph"/>
        <w:numPr>
          <w:ilvl w:val="1"/>
          <w:numId w:val="6"/>
        </w:numPr>
        <w:rPr>
          <w:lang w:val="en-GB"/>
        </w:rPr>
      </w:pPr>
      <w:r w:rsidRPr="00850335">
        <w:rPr>
          <w:lang w:val="en-GB"/>
        </w:rPr>
        <w:t xml:space="preserve">Store the csv in a dataframe </w:t>
      </w:r>
    </w:p>
    <w:p w14:paraId="6189814E" w14:textId="463D1A1D" w:rsidR="006B220F" w:rsidRPr="00850335" w:rsidRDefault="00E82057" w:rsidP="00E82057">
      <w:pPr>
        <w:pStyle w:val="ListParagraph"/>
        <w:numPr>
          <w:ilvl w:val="2"/>
          <w:numId w:val="6"/>
        </w:numPr>
        <w:rPr>
          <w:lang w:val="en-GB"/>
        </w:rPr>
      </w:pPr>
      <w:r>
        <w:rPr>
          <w:lang w:val="en-GB"/>
        </w:rPr>
        <w:t>Hint :</w:t>
      </w:r>
      <w:r w:rsidR="00850335" w:rsidRPr="00850335">
        <w:rPr>
          <w:lang w:val="en-GB"/>
        </w:rPr>
        <w:t xml:space="preserve"> (where </w:t>
      </w:r>
      <w:r w:rsidR="00850335">
        <w:rPr>
          <w:lang w:val="en-GB"/>
        </w:rPr>
        <w:t>“</w:t>
      </w:r>
      <w:r w:rsidR="00850335" w:rsidRPr="00850335">
        <w:rPr>
          <w:lang w:val="en-GB"/>
        </w:rPr>
        <w:t>resp</w:t>
      </w:r>
      <w:r w:rsidR="00850335">
        <w:rPr>
          <w:lang w:val="en-GB"/>
        </w:rPr>
        <w:t>”</w:t>
      </w:r>
      <w:r w:rsidR="00850335" w:rsidRPr="00850335">
        <w:rPr>
          <w:lang w:val="en-GB"/>
        </w:rPr>
        <w:t xml:space="preserve"> is the result of your request)</w:t>
      </w:r>
      <w:r w:rsidR="006B220F" w:rsidRPr="00850335">
        <w:rPr>
          <w:lang w:val="en-GB"/>
        </w:rPr>
        <w:t>:</w:t>
      </w:r>
    </w:p>
    <w:p w14:paraId="43FB65F5" w14:textId="6BD0BB23" w:rsidR="00850335" w:rsidRDefault="00850335" w:rsidP="00E82057">
      <w:pPr>
        <w:pStyle w:val="ListParagraph"/>
        <w:numPr>
          <w:ilvl w:val="3"/>
          <w:numId w:val="6"/>
        </w:numPr>
        <w:rPr>
          <w:lang w:val="en-GB"/>
        </w:rPr>
      </w:pPr>
      <w:r>
        <w:rPr>
          <w:lang w:val="en-GB"/>
        </w:rPr>
        <w:t>Import pandas as pd</w:t>
      </w:r>
    </w:p>
    <w:p w14:paraId="41A82B25" w14:textId="69843879" w:rsidR="00850335" w:rsidRDefault="00850335" w:rsidP="00E82057">
      <w:pPr>
        <w:pStyle w:val="ListParagraph"/>
        <w:numPr>
          <w:ilvl w:val="3"/>
          <w:numId w:val="6"/>
        </w:numPr>
        <w:rPr>
          <w:lang w:val="en-GB"/>
        </w:rPr>
      </w:pPr>
      <w:r>
        <w:rPr>
          <w:lang w:val="en-GB"/>
        </w:rPr>
        <w:t>Import io</w:t>
      </w:r>
    </w:p>
    <w:p w14:paraId="0F56DCA1" w14:textId="56A308F0" w:rsidR="006B220F" w:rsidRDefault="006B220F" w:rsidP="00E82057">
      <w:pPr>
        <w:pStyle w:val="ListParagraph"/>
        <w:numPr>
          <w:ilvl w:val="3"/>
          <w:numId w:val="6"/>
        </w:numPr>
        <w:rPr>
          <w:lang w:val="en-GB"/>
        </w:rPr>
      </w:pPr>
      <w:r>
        <w:rPr>
          <w:lang w:val="en-GB"/>
        </w:rPr>
        <w:t xml:space="preserve">df = </w:t>
      </w:r>
      <w:r w:rsidRPr="006B220F">
        <w:rPr>
          <w:lang w:val="en-GB"/>
        </w:rPr>
        <w:t>pd.read_csv(io.StringIO(resp.content.decode('utf-8')))</w:t>
      </w:r>
    </w:p>
    <w:p w14:paraId="5AFFFA44" w14:textId="7D789D3D" w:rsidR="00557841" w:rsidRPr="00557841" w:rsidRDefault="00557841" w:rsidP="00557841">
      <w:pPr>
        <w:pStyle w:val="ListParagraph"/>
        <w:numPr>
          <w:ilvl w:val="0"/>
          <w:numId w:val="6"/>
        </w:numPr>
        <w:rPr>
          <w:lang w:val="en-GB"/>
        </w:rPr>
      </w:pPr>
      <w:r>
        <w:rPr>
          <w:lang w:val="en-GB"/>
        </w:rPr>
        <w:t>Display the dataframe</w:t>
      </w:r>
    </w:p>
    <w:p w14:paraId="16770840" w14:textId="77777777" w:rsidR="00BB56B4" w:rsidRPr="00BB56B4" w:rsidRDefault="00BB56B4" w:rsidP="00BB56B4">
      <w:pPr>
        <w:rPr>
          <w:b/>
          <w:bCs/>
          <w:lang w:val="en-GB"/>
        </w:rPr>
      </w:pPr>
    </w:p>
    <w:p w14:paraId="7DA13410" w14:textId="561AA0DF" w:rsidR="00BB56B4" w:rsidRDefault="00BB56B4" w:rsidP="00BB56B4">
      <w:pPr>
        <w:pStyle w:val="ListParagraph"/>
        <w:numPr>
          <w:ilvl w:val="0"/>
          <w:numId w:val="1"/>
        </w:numPr>
        <w:rPr>
          <w:b/>
          <w:bCs/>
          <w:lang w:val="en-GB"/>
        </w:rPr>
      </w:pPr>
      <w:r>
        <w:rPr>
          <w:b/>
          <w:bCs/>
          <w:lang w:val="en-GB"/>
        </w:rPr>
        <w:t>Analyse the URL to find data</w:t>
      </w:r>
      <w:r w:rsidR="00850335">
        <w:rPr>
          <w:b/>
          <w:bCs/>
          <w:lang w:val="en-GB"/>
        </w:rPr>
        <w:t xml:space="preserve"> and download another company</w:t>
      </w:r>
    </w:p>
    <w:p w14:paraId="3D6C8BBB" w14:textId="18765391" w:rsidR="00BB56B4" w:rsidRDefault="00BB56B4" w:rsidP="00BB56B4">
      <w:pPr>
        <w:pStyle w:val="ListParagraph"/>
        <w:numPr>
          <w:ilvl w:val="0"/>
          <w:numId w:val="6"/>
        </w:numPr>
        <w:rPr>
          <w:lang w:val="en-GB"/>
        </w:rPr>
      </w:pPr>
      <w:r w:rsidRPr="00BB56B4">
        <w:rPr>
          <w:lang w:val="en-GB"/>
        </w:rPr>
        <w:t>In the previously founded URL,</w:t>
      </w:r>
      <w:r w:rsidR="00850335">
        <w:rPr>
          <w:lang w:val="en-GB"/>
        </w:rPr>
        <w:t xml:space="preserve"> find which part contain:</w:t>
      </w:r>
    </w:p>
    <w:p w14:paraId="0E70AB2F" w14:textId="15A9D13F" w:rsidR="00850335" w:rsidRDefault="00850335" w:rsidP="00850335">
      <w:pPr>
        <w:pStyle w:val="ListParagraph"/>
        <w:numPr>
          <w:ilvl w:val="1"/>
          <w:numId w:val="6"/>
        </w:numPr>
        <w:rPr>
          <w:lang w:val="en-GB"/>
        </w:rPr>
      </w:pPr>
      <w:r>
        <w:rPr>
          <w:lang w:val="en-GB"/>
        </w:rPr>
        <w:t>The company’s name</w:t>
      </w:r>
    </w:p>
    <w:p w14:paraId="693B19C4" w14:textId="1E00EBAF" w:rsidR="00850335" w:rsidRDefault="00850335" w:rsidP="00850335">
      <w:pPr>
        <w:pStyle w:val="ListParagraph"/>
        <w:numPr>
          <w:ilvl w:val="1"/>
          <w:numId w:val="6"/>
        </w:numPr>
        <w:rPr>
          <w:lang w:val="en-GB"/>
        </w:rPr>
      </w:pPr>
      <w:r>
        <w:rPr>
          <w:lang w:val="en-GB"/>
        </w:rPr>
        <w:t>The beginning date of the .csv</w:t>
      </w:r>
    </w:p>
    <w:p w14:paraId="0ABE6951" w14:textId="2ECD0BE5" w:rsidR="00850335" w:rsidRDefault="00850335" w:rsidP="00850335">
      <w:pPr>
        <w:pStyle w:val="ListParagraph"/>
        <w:numPr>
          <w:ilvl w:val="1"/>
          <w:numId w:val="6"/>
        </w:numPr>
        <w:rPr>
          <w:lang w:val="en-GB"/>
        </w:rPr>
      </w:pPr>
      <w:r>
        <w:rPr>
          <w:lang w:val="en-GB"/>
        </w:rPr>
        <w:t>The ending date of the .csv</w:t>
      </w:r>
    </w:p>
    <w:p w14:paraId="63DEE9AF" w14:textId="0C34963F" w:rsidR="00BB56B4" w:rsidRDefault="00850335" w:rsidP="00BB56B4">
      <w:pPr>
        <w:pStyle w:val="ListParagraph"/>
        <w:numPr>
          <w:ilvl w:val="0"/>
          <w:numId w:val="6"/>
        </w:numPr>
        <w:rPr>
          <w:lang w:val="en-GB"/>
        </w:rPr>
      </w:pPr>
      <w:r>
        <w:rPr>
          <w:lang w:val="en-GB"/>
        </w:rPr>
        <w:t>Choose two others company and display their data (on the same time period) by modifying the URL</w:t>
      </w:r>
    </w:p>
    <w:p w14:paraId="5874AB6D" w14:textId="77777777" w:rsidR="00E82057" w:rsidRPr="00E82057" w:rsidRDefault="00E82057" w:rsidP="00E82057">
      <w:pPr>
        <w:rPr>
          <w:lang w:val="en-GB"/>
        </w:rPr>
      </w:pPr>
    </w:p>
    <w:sectPr w:rsidR="00E82057" w:rsidRPr="00E82057" w:rsidSect="00F41630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234D53" w14:textId="77777777" w:rsidR="00816E7B" w:rsidRDefault="00816E7B" w:rsidP="00F41630">
      <w:pPr>
        <w:spacing w:after="0" w:line="240" w:lineRule="auto"/>
      </w:pPr>
      <w:r>
        <w:separator/>
      </w:r>
    </w:p>
  </w:endnote>
  <w:endnote w:type="continuationSeparator" w:id="0">
    <w:p w14:paraId="22E8FD0E" w14:textId="77777777" w:rsidR="00816E7B" w:rsidRDefault="00816E7B" w:rsidP="00F416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6B66DE" w14:textId="77777777" w:rsidR="00816E7B" w:rsidRDefault="00816E7B" w:rsidP="00F41630">
      <w:pPr>
        <w:spacing w:after="0" w:line="240" w:lineRule="auto"/>
      </w:pPr>
      <w:r>
        <w:separator/>
      </w:r>
    </w:p>
  </w:footnote>
  <w:footnote w:type="continuationSeparator" w:id="0">
    <w:p w14:paraId="4D0A2AB5" w14:textId="77777777" w:rsidR="00816E7B" w:rsidRDefault="00816E7B" w:rsidP="00F416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8930E2"/>
    <w:multiLevelType w:val="hybridMultilevel"/>
    <w:tmpl w:val="1A28B80C"/>
    <w:lvl w:ilvl="0" w:tplc="DDFED4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A1334A"/>
    <w:multiLevelType w:val="hybridMultilevel"/>
    <w:tmpl w:val="C38204E4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7824BC"/>
    <w:multiLevelType w:val="hybridMultilevel"/>
    <w:tmpl w:val="897CFAA8"/>
    <w:lvl w:ilvl="0" w:tplc="574211E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9B7888"/>
    <w:multiLevelType w:val="hybridMultilevel"/>
    <w:tmpl w:val="08DE9538"/>
    <w:lvl w:ilvl="0" w:tplc="1B6C7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3E2466"/>
    <w:multiLevelType w:val="hybridMultilevel"/>
    <w:tmpl w:val="86E0DA0C"/>
    <w:lvl w:ilvl="0" w:tplc="0546B49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/>
      </w:rPr>
    </w:lvl>
    <w:lvl w:ilvl="1" w:tplc="040C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6F94F63"/>
    <w:multiLevelType w:val="hybridMultilevel"/>
    <w:tmpl w:val="67AE1B12"/>
    <w:lvl w:ilvl="0" w:tplc="7524783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E4A3BA8"/>
    <w:multiLevelType w:val="hybridMultilevel"/>
    <w:tmpl w:val="BD644E8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7356451">
    <w:abstractNumId w:val="3"/>
  </w:num>
  <w:num w:numId="2" w16cid:durableId="1430203395">
    <w:abstractNumId w:val="2"/>
  </w:num>
  <w:num w:numId="3" w16cid:durableId="1996839245">
    <w:abstractNumId w:val="1"/>
  </w:num>
  <w:num w:numId="4" w16cid:durableId="549921318">
    <w:abstractNumId w:val="5"/>
  </w:num>
  <w:num w:numId="5" w16cid:durableId="815954017">
    <w:abstractNumId w:val="0"/>
  </w:num>
  <w:num w:numId="6" w16cid:durableId="1434276585">
    <w:abstractNumId w:val="4"/>
  </w:num>
  <w:num w:numId="7" w16cid:durableId="146133908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wMzEzN7EwNTMwNjBR0lEKTi0uzszPAykwNKoFAJOzwLstAAAA"/>
  </w:docVars>
  <w:rsids>
    <w:rsidRoot w:val="00440364"/>
    <w:rsid w:val="00006B2A"/>
    <w:rsid w:val="000362A8"/>
    <w:rsid w:val="00073E51"/>
    <w:rsid w:val="00094958"/>
    <w:rsid w:val="000D16DC"/>
    <w:rsid w:val="00136816"/>
    <w:rsid w:val="001620E1"/>
    <w:rsid w:val="00196AD2"/>
    <w:rsid w:val="001C7276"/>
    <w:rsid w:val="001E48C2"/>
    <w:rsid w:val="001E7503"/>
    <w:rsid w:val="002613EE"/>
    <w:rsid w:val="002D4492"/>
    <w:rsid w:val="00353D6B"/>
    <w:rsid w:val="003A36C5"/>
    <w:rsid w:val="003F4B4A"/>
    <w:rsid w:val="00440364"/>
    <w:rsid w:val="005279F2"/>
    <w:rsid w:val="005513E1"/>
    <w:rsid w:val="00557841"/>
    <w:rsid w:val="005B3A1C"/>
    <w:rsid w:val="006350F2"/>
    <w:rsid w:val="0066078C"/>
    <w:rsid w:val="0066709A"/>
    <w:rsid w:val="0067040E"/>
    <w:rsid w:val="00690A83"/>
    <w:rsid w:val="006A6B03"/>
    <w:rsid w:val="006B220F"/>
    <w:rsid w:val="007668E4"/>
    <w:rsid w:val="007A2E27"/>
    <w:rsid w:val="007C1284"/>
    <w:rsid w:val="00816E7B"/>
    <w:rsid w:val="00850335"/>
    <w:rsid w:val="00872D32"/>
    <w:rsid w:val="008813E9"/>
    <w:rsid w:val="008A669A"/>
    <w:rsid w:val="009573AA"/>
    <w:rsid w:val="009B361D"/>
    <w:rsid w:val="00A64963"/>
    <w:rsid w:val="00AB0D6F"/>
    <w:rsid w:val="00AB12A6"/>
    <w:rsid w:val="00AE6952"/>
    <w:rsid w:val="00B12540"/>
    <w:rsid w:val="00B16E42"/>
    <w:rsid w:val="00B5260F"/>
    <w:rsid w:val="00BB56B4"/>
    <w:rsid w:val="00BC36E1"/>
    <w:rsid w:val="00BF726A"/>
    <w:rsid w:val="00C8135D"/>
    <w:rsid w:val="00C82ADC"/>
    <w:rsid w:val="00CA4896"/>
    <w:rsid w:val="00D26631"/>
    <w:rsid w:val="00D82DE6"/>
    <w:rsid w:val="00E057DE"/>
    <w:rsid w:val="00E12BE2"/>
    <w:rsid w:val="00E67BE9"/>
    <w:rsid w:val="00E82057"/>
    <w:rsid w:val="00EC4DC6"/>
    <w:rsid w:val="00EC5098"/>
    <w:rsid w:val="00F41630"/>
    <w:rsid w:val="00F71C21"/>
    <w:rsid w:val="00FB19F2"/>
    <w:rsid w:val="00FE0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BCF6ED"/>
  <w15:chartTrackingRefBased/>
  <w15:docId w15:val="{2B51AD2E-493B-4181-B950-E84624826E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649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customStyle="1" w:styleId="q4iawc">
    <w:name w:val="q4iawc"/>
    <w:basedOn w:val="DefaultParagraphFont"/>
    <w:rsid w:val="00A64963"/>
  </w:style>
  <w:style w:type="paragraph" w:styleId="ListParagraph">
    <w:name w:val="List Paragraph"/>
    <w:basedOn w:val="Normal"/>
    <w:uiPriority w:val="34"/>
    <w:qFormat/>
    <w:rsid w:val="00A64963"/>
    <w:pPr>
      <w:ind w:left="720"/>
      <w:contextualSpacing/>
    </w:pPr>
  </w:style>
  <w:style w:type="table" w:styleId="TableGrid">
    <w:name w:val="Table Grid"/>
    <w:basedOn w:val="TableNormal"/>
    <w:uiPriority w:val="39"/>
    <w:rsid w:val="007A2E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5260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260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416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1630"/>
  </w:style>
  <w:style w:type="paragraph" w:styleId="Footer">
    <w:name w:val="footer"/>
    <w:basedOn w:val="Normal"/>
    <w:link w:val="FooterChar"/>
    <w:uiPriority w:val="99"/>
    <w:unhideWhenUsed/>
    <w:rsid w:val="00F416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1630"/>
  </w:style>
  <w:style w:type="character" w:styleId="FollowedHyperlink">
    <w:name w:val="FollowedHyperlink"/>
    <w:basedOn w:val="DefaultParagraphFont"/>
    <w:uiPriority w:val="99"/>
    <w:semiHidden/>
    <w:unhideWhenUsed/>
    <w:rsid w:val="00073E51"/>
    <w:rPr>
      <w:color w:val="954F72" w:themeColor="followedHyperlink"/>
      <w:u w:val="single"/>
    </w:rPr>
  </w:style>
  <w:style w:type="character" w:customStyle="1" w:styleId="objectbox">
    <w:name w:val="objectbox"/>
    <w:basedOn w:val="DefaultParagraphFont"/>
    <w:rsid w:val="00BB56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79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2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inance.yahoo.com/" TargetMode="Externa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FA4F3119556F47979739CFDC038D09" ma:contentTypeVersion="4" ma:contentTypeDescription="Create a new document." ma:contentTypeScope="" ma:versionID="2b8efdc9105b3f3f3c823695fd2650fa">
  <xsd:schema xmlns:xsd="http://www.w3.org/2001/XMLSchema" xmlns:xs="http://www.w3.org/2001/XMLSchema" xmlns:p="http://schemas.microsoft.com/office/2006/metadata/properties" xmlns:ns2="b5693958-d881-48f8-8dd3-6fb4c4f91a0e" xmlns:ns3="c77d90cc-5905-4784-8c37-17869ceeda80" targetNamespace="http://schemas.microsoft.com/office/2006/metadata/properties" ma:root="true" ma:fieldsID="824d4801e580882131a412d3b9eaf8a1" ns2:_="" ns3:_="">
    <xsd:import namespace="b5693958-d881-48f8-8dd3-6fb4c4f91a0e"/>
    <xsd:import namespace="c77d90cc-5905-4784-8c37-17869ceeda8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693958-d881-48f8-8dd3-6fb4c4f91a0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7d90cc-5905-4784-8c37-17869ceeda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6F9EF2B-ED47-405F-BF10-D5FEBF414C4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7FA7068-C780-4D61-9560-C74900DA1560}"/>
</file>

<file path=customXml/itemProps3.xml><?xml version="1.0" encoding="utf-8"?>
<ds:datastoreItem xmlns:ds="http://schemas.openxmlformats.org/officeDocument/2006/customXml" ds:itemID="{080BD02E-36AF-4CB4-B9BE-37759C14ECC9}"/>
</file>

<file path=customXml/itemProps4.xml><?xml version="1.0" encoding="utf-8"?>
<ds:datastoreItem xmlns:ds="http://schemas.openxmlformats.org/officeDocument/2006/customXml" ds:itemID="{D1D14957-3FE4-452C-8118-323806ECCFA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1</TotalTime>
  <Pages>1</Pages>
  <Words>338</Words>
  <Characters>185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etan Frachardon</dc:creator>
  <cp:keywords/>
  <dc:description/>
  <cp:lastModifiedBy>Gaetan Chardon</cp:lastModifiedBy>
  <cp:revision>30</cp:revision>
  <dcterms:created xsi:type="dcterms:W3CDTF">2022-08-27T09:04:00Z</dcterms:created>
  <dcterms:modified xsi:type="dcterms:W3CDTF">2022-10-06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FA4F3119556F47979739CFDC038D09</vt:lpwstr>
  </property>
</Properties>
</file>